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BE9" w:rsidRDefault="00746BE9" w:rsidP="00746BE9">
      <w:r w:rsidRPr="00746BE9">
        <w:rPr>
          <w:rFonts w:ascii="Liberation Serif" w:hAnsi="Liberation Serif" w:cs="Liberation Serif"/>
          <w:noProof/>
          <w:sz w:val="24"/>
          <w:szCs w:val="24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20725</wp:posOffset>
            </wp:positionH>
            <wp:positionV relativeFrom="paragraph">
              <wp:posOffset>49530</wp:posOffset>
            </wp:positionV>
            <wp:extent cx="1511935" cy="421640"/>
            <wp:effectExtent l="1905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654D5" w:rsidRPr="00D654D5" w:rsidRDefault="00D654D5" w:rsidP="00D654D5">
      <w:pPr>
        <w:jc w:val="both"/>
        <w:rPr>
          <w:rFonts w:ascii="Arial" w:eastAsia="Times New Roman" w:hAnsi="Arial" w:cs="Arial"/>
          <w:b/>
          <w:i/>
          <w:lang w:eastAsia="it-IT"/>
        </w:rPr>
      </w:pPr>
      <w:r w:rsidRPr="00D654D5">
        <w:rPr>
          <w:rFonts w:ascii="Arial" w:eastAsia="Times New Roman" w:hAnsi="Arial" w:cs="Arial"/>
          <w:b/>
          <w:i/>
          <w:lang w:eastAsia="it-IT"/>
        </w:rPr>
        <w:t>CUP: F92G18000160001</w:t>
      </w:r>
    </w:p>
    <w:p w:rsidR="00C61E7A" w:rsidRPr="00B070C5" w:rsidRDefault="00C61E7A" w:rsidP="00C61E7A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ALLEGATO 3 – Dichiarazione di insussistenza di incompatibilità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36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sottoscritto ____________________________________________________________________</w:t>
      </w:r>
    </w:p>
    <w:p w:rsidR="00C61E7A" w:rsidRPr="00B070C5" w:rsidRDefault="00C61E7A" w:rsidP="00C61E7A">
      <w:pPr>
        <w:spacing w:after="0" w:line="36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Codice Fiscale ______________________________ nato a ______________________________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______________________ avendo preso visione del Bando indetto dal Dirigente Scolastico con riferimento alla selezione di esperto</w:t>
      </w:r>
      <w:r w:rsidR="00DF1921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COLLAUDATORE</w:t>
      </w:r>
      <w:r>
        <w:rPr>
          <w:rFonts w:ascii="Arial" w:eastAsia="Times New Roman" w:hAnsi="Arial" w:cs="Arial"/>
          <w:lang w:eastAsia="it-IT"/>
        </w:rPr>
        <w:t xml:space="preserve"> </w:t>
      </w:r>
      <w:r w:rsidRPr="001E0FCC">
        <w:rPr>
          <w:rFonts w:ascii="Arial" w:hAnsi="Arial" w:cs="Arial"/>
        </w:rPr>
        <w:t xml:space="preserve">per il progetto </w:t>
      </w:r>
      <w:r w:rsidRPr="001E0FCC">
        <w:rPr>
          <w:rFonts w:ascii="Arial" w:hAnsi="Arial" w:cs="Arial"/>
          <w:b/>
        </w:rPr>
        <w:t xml:space="preserve">:  Azione #7 “Piano Laboratori” del Piano nazionale per la scuola digitale (PNSD)  Realizzazione “Ambienti di apprendimento innovativi” avviso </w:t>
      </w:r>
      <w:proofErr w:type="spellStart"/>
      <w:r w:rsidRPr="001E0FCC">
        <w:rPr>
          <w:rFonts w:ascii="Arial" w:hAnsi="Arial" w:cs="Arial"/>
          <w:b/>
        </w:rPr>
        <w:t>prot</w:t>
      </w:r>
      <w:proofErr w:type="spellEnd"/>
      <w:r w:rsidRPr="001E0FCC">
        <w:rPr>
          <w:rFonts w:ascii="Arial" w:hAnsi="Arial" w:cs="Arial"/>
          <w:b/>
        </w:rPr>
        <w:t>. 30562 del 27 novembre 2018</w:t>
      </w:r>
      <w:r>
        <w:rPr>
          <w:rFonts w:ascii="Arial" w:hAnsi="Arial" w:cs="Arial"/>
          <w:b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 xml:space="preserve">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CONSAPEVOLE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delle sanzioni penali richiamate dall’art. 76 del D.P.R. 28/12/2000 N. 445, in caso di dichiarazioni mendaci e della decadenza dei benefici eventualmente conseguenti al provvedimento emanato sulla base di dichiarazioni non veritiere, di cui all’art. 75 del D.P.R. 28/12/2000 n. 445 ai sensi e per gli effetti dell’art. 47 del citato D.P.R. 445/2000, sotto la propria responsabilità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DICHIARA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di non trovarsi in nessuna della condizioni di incompatibilità previste dalle Disposizioni e Istruzioni per l’attuazione delle iniziative cofinanziate dai Fondi Strutturali europei 2014/2020, in particolare di: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• non essere collegato, né come socio né come titolare, alla ditta che ha partecipato/o parteciperà e si è aggiudicata/o si aggiudicherà la gara di appalto.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Dichiara inoltre, di non essere parente o affine entro il quarto grado del legale rappresentante dell'Istituto e di altro personale che ha preso parte alla predisposizione del bando di reclutamento, alla comparazione dei </w:t>
      </w:r>
      <w:proofErr w:type="spellStart"/>
      <w:r w:rsidRPr="00B070C5">
        <w:rPr>
          <w:rFonts w:ascii="Arial" w:eastAsia="Times New Roman" w:hAnsi="Arial" w:cs="Arial"/>
          <w:lang w:eastAsia="it-IT"/>
        </w:rPr>
        <w:t>curricula</w:t>
      </w:r>
      <w:proofErr w:type="spellEnd"/>
      <w:r w:rsidRPr="00B070C5">
        <w:rPr>
          <w:rFonts w:ascii="Arial" w:eastAsia="Times New Roman" w:hAnsi="Arial" w:cs="Arial"/>
          <w:lang w:eastAsia="it-IT"/>
        </w:rPr>
        <w:t xml:space="preserve"> degli astanti e alla stesura delle graduatorie dei candidati.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Data _____________</w:t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  <w:t>FIRMA DEL CANDIDATO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  <w:t>_____________________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7A23C8" w:rsidRPr="00B1415D" w:rsidRDefault="007A23C8" w:rsidP="00C61E7A">
      <w:pPr>
        <w:spacing w:after="0" w:line="240" w:lineRule="auto"/>
        <w:jc w:val="center"/>
        <w:rPr>
          <w:sz w:val="24"/>
          <w:szCs w:val="24"/>
        </w:rPr>
      </w:pPr>
    </w:p>
    <w:sectPr w:rsidR="007A23C8" w:rsidRPr="00B1415D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64F4" w:rsidRDefault="00AD64F4" w:rsidP="006851C5">
      <w:pPr>
        <w:spacing w:after="0" w:line="240" w:lineRule="auto"/>
      </w:pPr>
      <w:r>
        <w:separator/>
      </w:r>
    </w:p>
  </w:endnote>
  <w:endnote w:type="continuationSeparator" w:id="0">
    <w:p w:rsidR="00AD64F4" w:rsidRDefault="00AD64F4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4F4" w:rsidRPr="00C41910" w:rsidRDefault="00011FA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t>ao</w:t>
    </w:r>
    <w:proofErr w:type="spellEnd"/>
    <w:r w:rsidR="00ED0F9C">
      <w:fldChar w:fldCharType="begin"/>
    </w:r>
    <w:r w:rsidR="00AD64F4">
      <w:instrText xml:space="preserve"> USERINITIALS  \* Lower  \* MERGEFORMAT </w:instrText>
    </w:r>
    <w:r w:rsidR="00ED0F9C"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ED0F9C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ED0F9C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ED0F9C">
      <w:rPr>
        <w:rFonts w:ascii="Liberation Sans Narrow" w:hAnsi="Liberation Sans Narrow"/>
        <w:i/>
        <w:sz w:val="20"/>
        <w:szCs w:val="20"/>
      </w:rPr>
      <w:fldChar w:fldCharType="end"/>
    </w:r>
    <w:r w:rsidR="00ED0F9C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ED0F9C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ED0F9C">
      <w:rPr>
        <w:rFonts w:ascii="Liberation Sans Narrow" w:hAnsi="Liberation Sans Narrow"/>
        <w:i/>
        <w:sz w:val="20"/>
        <w:szCs w:val="20"/>
      </w:rPr>
      <w:fldChar w:fldCharType="end"/>
    </w:r>
    <w:r w:rsidR="00ED0F9C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ED0F9C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ED0F9C">
      <w:rPr>
        <w:rFonts w:ascii="Liberation Sans Narrow" w:hAnsi="Liberation Sans Narrow"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ED0F9C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ED0F9C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61E7A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ED0F9C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D64F4">
      <w:rPr>
        <w:rFonts w:ascii="Liberation Sans Narrow" w:hAnsi="Liberation Sans Narrow"/>
        <w:i/>
        <w:sz w:val="20"/>
        <w:szCs w:val="20"/>
      </w:rPr>
      <w:t>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C61E7A" w:rsidRPr="00C61E7A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4F4" w:rsidRPr="00130F66" w:rsidRDefault="00ED0F9C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fldSimple w:instr=" USERINITIALS  \* Lower  \* MERGEFORMAT ">
      <w:r w:rsidR="00AD64F4" w:rsidRPr="007070E2">
        <w:rPr>
          <w:rFonts w:ascii="Liberation Sans Narrow" w:hAnsi="Liberation Sans Narrow"/>
          <w:i/>
          <w:noProof/>
          <w:sz w:val="20"/>
          <w:szCs w:val="20"/>
        </w:rPr>
        <w:t>ao</w:t>
      </w:r>
    </w:fldSimple>
    <w:r w:rsidR="00AD64F4">
      <w:rPr>
        <w:rFonts w:ascii="Liberation Sans Narrow" w:hAnsi="Liberation Sans Narrow"/>
        <w:i/>
        <w:sz w:val="20"/>
        <w:szCs w:val="20"/>
      </w:rPr>
      <w:tab/>
    </w:r>
    <w:r w:rsidR="00AD64F4">
      <w:rPr>
        <w:rFonts w:ascii="Liberation Sans Narrow" w:hAnsi="Liberation Sans Narrow"/>
        <w:i/>
        <w:sz w:val="20"/>
        <w:szCs w:val="20"/>
      </w:rPr>
      <w:tab/>
      <w:t>P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DF1921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 xml:space="preserve"> 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DF1921" w:rsidRPr="00DF1921">
        <w:rPr>
          <w:rFonts w:ascii="Liberation Sans Narrow" w:hAnsi="Liberation Sans Narrow"/>
          <w:b/>
          <w:bCs/>
          <w:i/>
          <w:noProof/>
          <w:sz w:val="20"/>
          <w:szCs w:val="20"/>
        </w:rPr>
        <w:t>1</w:t>
      </w:r>
    </w:fldSimple>
  </w:p>
  <w:p w:rsidR="00AD64F4" w:rsidRDefault="00AD64F4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AD64F4" w:rsidRDefault="00AD64F4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AD64F4" w:rsidRDefault="00AD64F4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64F4" w:rsidRDefault="00AD64F4" w:rsidP="006851C5">
      <w:pPr>
        <w:spacing w:after="0" w:line="240" w:lineRule="auto"/>
      </w:pPr>
      <w:r>
        <w:separator/>
      </w:r>
    </w:p>
  </w:footnote>
  <w:footnote w:type="continuationSeparator" w:id="0">
    <w:p w:rsidR="00AD64F4" w:rsidRDefault="00AD64F4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4F4" w:rsidRDefault="00AD64F4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177"/>
      <w:gridCol w:w="8462"/>
    </w:tblGrid>
    <w:tr w:rsidR="00AD64F4" w:rsidRPr="00672AC0" w:rsidTr="00672AC0">
      <w:trPr>
        <w:trHeight w:val="284"/>
      </w:trPr>
      <w:tc>
        <w:tcPr>
          <w:tcW w:w="1176" w:type="dxa"/>
          <w:vAlign w:val="center"/>
        </w:tcPr>
        <w:p w:rsidR="00AD64F4" w:rsidRPr="00672AC0" w:rsidRDefault="00AD64F4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AD64F4" w:rsidRDefault="00AD64F4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AD64F4" w:rsidRPr="00672AC0" w:rsidRDefault="00ED0F9C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AD64F4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AD64F4" w:rsidRPr="00CD2267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696"/>
      <w:gridCol w:w="7932"/>
    </w:tblGrid>
    <w:tr w:rsidR="00AD64F4" w:rsidTr="00693BC7">
      <w:trPr>
        <w:trHeight w:val="284"/>
      </w:trPr>
      <w:tc>
        <w:tcPr>
          <w:tcW w:w="9628" w:type="dxa"/>
          <w:gridSpan w:val="2"/>
          <w:vAlign w:val="center"/>
        </w:tcPr>
        <w:p w:rsidR="00AD64F4" w:rsidRDefault="00AD64F4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AD64F4" w:rsidTr="00B2455D">
      <w:trPr>
        <w:trHeight w:val="284"/>
      </w:trPr>
      <w:tc>
        <w:tcPr>
          <w:tcW w:w="1696" w:type="dxa"/>
          <w:vMerge w:val="restart"/>
          <w:vAlign w:val="center"/>
        </w:tcPr>
        <w:p w:rsidR="00AD64F4" w:rsidRDefault="00AD64F4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AD64F4" w:rsidRPr="00672AC0" w:rsidRDefault="00AD64F4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AD64F4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AD64F4" w:rsidRDefault="00AD64F4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AD64F4" w:rsidRPr="00672AC0" w:rsidRDefault="00AD64F4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AD64F4" w:rsidRPr="00C14475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582E62"/>
    <w:multiLevelType w:val="hybridMultilevel"/>
    <w:tmpl w:val="1ECA7E4A"/>
    <w:lvl w:ilvl="0" w:tplc="67827012">
      <w:start w:val="1"/>
      <w:numFmt w:val="lowerLetter"/>
      <w:lvlText w:val="%1)"/>
      <w:lvlJc w:val="left"/>
      <w:pPr>
        <w:ind w:left="933" w:hanging="348"/>
      </w:pPr>
      <w:rPr>
        <w:rFonts w:hint="default"/>
        <w:b/>
        <w:bCs/>
        <w:spacing w:val="-1"/>
        <w:w w:val="100"/>
        <w:lang w:val="it-IT" w:eastAsia="en-US" w:bidi="ar-SA"/>
      </w:rPr>
    </w:lvl>
    <w:lvl w:ilvl="1" w:tplc="06C861DA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E3AC6F8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AA3EA86C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C540AE38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3EFA8B3C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125EF7EE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3092C9E0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F225F2C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1">
    <w:nsid w:val="3EF04AB2"/>
    <w:multiLevelType w:val="hybridMultilevel"/>
    <w:tmpl w:val="806C5234"/>
    <w:lvl w:ilvl="0" w:tplc="2D521E68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DBD65E12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CBECD72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0A884130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56A0A6D4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9A2E72B4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DE04FCFC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DAE64E38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2262DD0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2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11FA7"/>
    <w:rsid w:val="000221D0"/>
    <w:rsid w:val="00023FDF"/>
    <w:rsid w:val="00035212"/>
    <w:rsid w:val="0003550E"/>
    <w:rsid w:val="00066C19"/>
    <w:rsid w:val="0008419C"/>
    <w:rsid w:val="00086735"/>
    <w:rsid w:val="000A13D6"/>
    <w:rsid w:val="000B0D28"/>
    <w:rsid w:val="000C649A"/>
    <w:rsid w:val="000E3307"/>
    <w:rsid w:val="00103D67"/>
    <w:rsid w:val="00104E1D"/>
    <w:rsid w:val="00106174"/>
    <w:rsid w:val="00122FF7"/>
    <w:rsid w:val="00130196"/>
    <w:rsid w:val="00130F66"/>
    <w:rsid w:val="001324CB"/>
    <w:rsid w:val="00147F33"/>
    <w:rsid w:val="0015242B"/>
    <w:rsid w:val="00162965"/>
    <w:rsid w:val="00164E83"/>
    <w:rsid w:val="00167B41"/>
    <w:rsid w:val="00186983"/>
    <w:rsid w:val="001A7BE5"/>
    <w:rsid w:val="001B2805"/>
    <w:rsid w:val="001D70FE"/>
    <w:rsid w:val="00231A6A"/>
    <w:rsid w:val="002716F7"/>
    <w:rsid w:val="0027544D"/>
    <w:rsid w:val="002A3EC2"/>
    <w:rsid w:val="002A6650"/>
    <w:rsid w:val="002A6F7A"/>
    <w:rsid w:val="002D0B5A"/>
    <w:rsid w:val="002D5888"/>
    <w:rsid w:val="002D6AFC"/>
    <w:rsid w:val="002E0191"/>
    <w:rsid w:val="00306BAD"/>
    <w:rsid w:val="0031352B"/>
    <w:rsid w:val="003235C3"/>
    <w:rsid w:val="00324903"/>
    <w:rsid w:val="00332255"/>
    <w:rsid w:val="00375CA3"/>
    <w:rsid w:val="003A49CF"/>
    <w:rsid w:val="003B1F4F"/>
    <w:rsid w:val="003C7888"/>
    <w:rsid w:val="003C7B64"/>
    <w:rsid w:val="003D19BE"/>
    <w:rsid w:val="003E0FBD"/>
    <w:rsid w:val="00410AA6"/>
    <w:rsid w:val="00415E7C"/>
    <w:rsid w:val="00424A0A"/>
    <w:rsid w:val="00434FF4"/>
    <w:rsid w:val="004405AD"/>
    <w:rsid w:val="00444B0A"/>
    <w:rsid w:val="0044551C"/>
    <w:rsid w:val="00495FB3"/>
    <w:rsid w:val="004D7632"/>
    <w:rsid w:val="004E2510"/>
    <w:rsid w:val="005177BC"/>
    <w:rsid w:val="005809A7"/>
    <w:rsid w:val="00584E5E"/>
    <w:rsid w:val="00640C2D"/>
    <w:rsid w:val="006421D4"/>
    <w:rsid w:val="00671359"/>
    <w:rsid w:val="00672AC0"/>
    <w:rsid w:val="00676B9B"/>
    <w:rsid w:val="00680099"/>
    <w:rsid w:val="006851C5"/>
    <w:rsid w:val="00693BC7"/>
    <w:rsid w:val="006A119F"/>
    <w:rsid w:val="006D05BF"/>
    <w:rsid w:val="006F03A2"/>
    <w:rsid w:val="007070E2"/>
    <w:rsid w:val="00714E3D"/>
    <w:rsid w:val="00716F5E"/>
    <w:rsid w:val="00737D64"/>
    <w:rsid w:val="00746BE9"/>
    <w:rsid w:val="00780346"/>
    <w:rsid w:val="00785C3F"/>
    <w:rsid w:val="007948E3"/>
    <w:rsid w:val="00796CFE"/>
    <w:rsid w:val="007A23C8"/>
    <w:rsid w:val="007A766C"/>
    <w:rsid w:val="007C6041"/>
    <w:rsid w:val="007D259E"/>
    <w:rsid w:val="007D413F"/>
    <w:rsid w:val="007F66B7"/>
    <w:rsid w:val="00802899"/>
    <w:rsid w:val="008058B7"/>
    <w:rsid w:val="008077C2"/>
    <w:rsid w:val="00840C38"/>
    <w:rsid w:val="00844A74"/>
    <w:rsid w:val="00870CF0"/>
    <w:rsid w:val="00890BB6"/>
    <w:rsid w:val="008B28F4"/>
    <w:rsid w:val="008B519F"/>
    <w:rsid w:val="008E4C55"/>
    <w:rsid w:val="008F0B9B"/>
    <w:rsid w:val="00920A2F"/>
    <w:rsid w:val="00951093"/>
    <w:rsid w:val="009874E4"/>
    <w:rsid w:val="009B50AF"/>
    <w:rsid w:val="009C7553"/>
    <w:rsid w:val="009E2758"/>
    <w:rsid w:val="009F13D4"/>
    <w:rsid w:val="009F4A48"/>
    <w:rsid w:val="00A45DC3"/>
    <w:rsid w:val="00A57499"/>
    <w:rsid w:val="00A67F12"/>
    <w:rsid w:val="00A70C1D"/>
    <w:rsid w:val="00A82CCE"/>
    <w:rsid w:val="00A8457D"/>
    <w:rsid w:val="00A9045B"/>
    <w:rsid w:val="00AA0D0B"/>
    <w:rsid w:val="00AD2CC7"/>
    <w:rsid w:val="00AD3809"/>
    <w:rsid w:val="00AD64F4"/>
    <w:rsid w:val="00AD745E"/>
    <w:rsid w:val="00AE3ACC"/>
    <w:rsid w:val="00B1415D"/>
    <w:rsid w:val="00B2455D"/>
    <w:rsid w:val="00B25EA5"/>
    <w:rsid w:val="00B61F0F"/>
    <w:rsid w:val="00B702EC"/>
    <w:rsid w:val="00B83080"/>
    <w:rsid w:val="00BB16C0"/>
    <w:rsid w:val="00BC3819"/>
    <w:rsid w:val="00BC55AC"/>
    <w:rsid w:val="00C14475"/>
    <w:rsid w:val="00C17CDD"/>
    <w:rsid w:val="00C31015"/>
    <w:rsid w:val="00C3196F"/>
    <w:rsid w:val="00C34CB4"/>
    <w:rsid w:val="00C36EDC"/>
    <w:rsid w:val="00C41910"/>
    <w:rsid w:val="00C4799D"/>
    <w:rsid w:val="00C60916"/>
    <w:rsid w:val="00C61E7A"/>
    <w:rsid w:val="00CA182E"/>
    <w:rsid w:val="00CB7070"/>
    <w:rsid w:val="00CD2267"/>
    <w:rsid w:val="00CD242C"/>
    <w:rsid w:val="00CD4558"/>
    <w:rsid w:val="00CE5E75"/>
    <w:rsid w:val="00D0331C"/>
    <w:rsid w:val="00D06A35"/>
    <w:rsid w:val="00D1101C"/>
    <w:rsid w:val="00D22473"/>
    <w:rsid w:val="00D458A7"/>
    <w:rsid w:val="00D507EE"/>
    <w:rsid w:val="00D64A0F"/>
    <w:rsid w:val="00D654D5"/>
    <w:rsid w:val="00D8732A"/>
    <w:rsid w:val="00DA281B"/>
    <w:rsid w:val="00DA4A97"/>
    <w:rsid w:val="00DB12EA"/>
    <w:rsid w:val="00DB39EC"/>
    <w:rsid w:val="00DC34A9"/>
    <w:rsid w:val="00DC401A"/>
    <w:rsid w:val="00DD3D24"/>
    <w:rsid w:val="00DE2611"/>
    <w:rsid w:val="00DF1921"/>
    <w:rsid w:val="00E068B0"/>
    <w:rsid w:val="00E16CFA"/>
    <w:rsid w:val="00E24062"/>
    <w:rsid w:val="00E40371"/>
    <w:rsid w:val="00E44D0F"/>
    <w:rsid w:val="00E44ED5"/>
    <w:rsid w:val="00E6553E"/>
    <w:rsid w:val="00E81FD8"/>
    <w:rsid w:val="00E86900"/>
    <w:rsid w:val="00EA580F"/>
    <w:rsid w:val="00EA68B8"/>
    <w:rsid w:val="00EB4A27"/>
    <w:rsid w:val="00ED0F9C"/>
    <w:rsid w:val="00F86B74"/>
    <w:rsid w:val="00FA10EB"/>
    <w:rsid w:val="00FF20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46BE9"/>
    <w:rPr>
      <w:rFonts w:ascii="Arial" w:eastAsia="Arial" w:hAnsi="Arial" w:cs="Arial"/>
      <w:b/>
      <w:bCs/>
    </w:rPr>
  </w:style>
  <w:style w:type="paragraph" w:styleId="Corpodeltesto">
    <w:name w:val="Body Text"/>
    <w:basedOn w:val="Normale"/>
    <w:link w:val="Corpodeltesto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jc w:val="both"/>
    </w:pPr>
    <w:rPr>
      <w:rFonts w:ascii="Arial" w:eastAsia="Arial" w:hAnsi="Arial" w:cs="Arial"/>
    </w:rPr>
  </w:style>
  <w:style w:type="character" w:customStyle="1" w:styleId="CorpodeltestoCarattere">
    <w:name w:val="Corpo del testo Carattere"/>
    <w:basedOn w:val="Carpredefinitoparagrafo"/>
    <w:link w:val="Corpodeltesto"/>
    <w:uiPriority w:val="1"/>
    <w:rsid w:val="00746BE9"/>
    <w:rPr>
      <w:rFonts w:ascii="Arial" w:eastAsia="Arial" w:hAnsi="Arial" w:cs="Arial"/>
    </w:rPr>
  </w:style>
  <w:style w:type="paragraph" w:customStyle="1" w:styleId="Heading1">
    <w:name w:val="Heading 1"/>
    <w:basedOn w:val="Normale"/>
    <w:uiPriority w:val="1"/>
    <w:qFormat/>
    <w:rsid w:val="00746BE9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paragraph" w:styleId="Paragrafoelenco">
    <w:name w:val="List Paragraph"/>
    <w:basedOn w:val="Normale"/>
    <w:uiPriority w:val="34"/>
    <w:qFormat/>
    <w:rsid w:val="00746BE9"/>
    <w:pPr>
      <w:widowControl w:val="0"/>
      <w:autoSpaceDE w:val="0"/>
      <w:autoSpaceDN w:val="0"/>
      <w:spacing w:after="0" w:line="240" w:lineRule="auto"/>
      <w:ind w:left="933" w:hanging="360"/>
    </w:pPr>
    <w:rPr>
      <w:rFonts w:ascii="Arial" w:eastAsia="Arial" w:hAnsi="Arial" w:cs="Arial"/>
    </w:rPr>
  </w:style>
  <w:style w:type="table" w:customStyle="1" w:styleId="TableNormal">
    <w:name w:val="Table Normal"/>
    <w:uiPriority w:val="2"/>
    <w:semiHidden/>
    <w:unhideWhenUsed/>
    <w:qFormat/>
    <w:rsid w:val="00B1415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B1415D"/>
    <w:pPr>
      <w:widowControl w:val="0"/>
      <w:autoSpaceDE w:val="0"/>
      <w:autoSpaceDN w:val="0"/>
      <w:spacing w:after="0" w:line="234" w:lineRule="exact"/>
      <w:ind w:left="107"/>
    </w:pPr>
    <w:rPr>
      <w:rFonts w:ascii="Arial" w:eastAsia="Arial" w:hAnsi="Arial" w:cs="Arial"/>
    </w:rPr>
  </w:style>
  <w:style w:type="paragraph" w:customStyle="1" w:styleId="Default">
    <w:name w:val="Default"/>
    <w:rsid w:val="00122FF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C224B-9DA4-4F2B-BC73-17C6BF3A6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Utente Windows</cp:lastModifiedBy>
  <cp:revision>4</cp:revision>
  <cp:lastPrinted>2020-09-27T07:20:00Z</cp:lastPrinted>
  <dcterms:created xsi:type="dcterms:W3CDTF">2020-11-18T11:17:00Z</dcterms:created>
  <dcterms:modified xsi:type="dcterms:W3CDTF">2020-11-25T08:28:00Z</dcterms:modified>
</cp:coreProperties>
</file>